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pril Tunnicli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pr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nnicli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6 Springhaven Drive, Libertyville, IL, USA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prilavic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224085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